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52289" w14:textId="77777777" w:rsidR="003D7FF0" w:rsidRDefault="003D7FF0" w:rsidP="003D7FF0">
      <w:pPr>
        <w:pStyle w:val="Tytu"/>
        <w:outlineLvl w:val="9"/>
      </w:pPr>
      <w:r>
        <w:t>Word Document</w:t>
      </w:r>
    </w:p>
    <w:p w14:paraId="64FAE232" w14:textId="77777777" w:rsidR="003D7FF0" w:rsidRDefault="003D7FF0" w:rsidP="003D7FF0">
      <w:pPr>
        <w:pStyle w:val="Autor"/>
        <w:outlineLvl w:val="9"/>
      </w:pPr>
      <w:r>
        <w:t>Jarosław Kuchta</w:t>
      </w:r>
    </w:p>
    <w:p w14:paraId="07C47EBF" w14:textId="77777777" w:rsidR="003D7FF0" w:rsidRDefault="003D7FF0" w:rsidP="003D7FF0">
      <w:pPr>
        <w:pStyle w:val="Standardowyakapit"/>
      </w:pPr>
      <w:r>
        <w:t xml:space="preserve">Ten dokument opisuje strukturę dokumentu DOCX tworzoną przez program Microsoft Word. Jest to podsumowanie napisane na bazie standardu ECMA-376-1:2016 z rozszerzeniami zawartymi w standardzie ISO/IEC 29500-1:2016. Standard ECMA-376 opisuje kilka standardów obsługiwanych przez różne aplikacje Microsoft Office. Tutaj wybrano substandard WordprocessingML, w niektórych miejscach występują odwołania do innych substandardów, zwłaszcza DrawingML. </w:t>
      </w:r>
    </w:p>
    <w:p w14:paraId="183F0C0D" w14:textId="77777777" w:rsidR="003D7FF0" w:rsidRDefault="003D7FF0" w:rsidP="003D7FF0">
      <w:pPr>
        <w:pStyle w:val="Intitle"/>
      </w:pPr>
      <w:r>
        <w:t>Literatura</w:t>
      </w:r>
    </w:p>
    <w:p w14:paraId="45BE1E12" w14:textId="77777777" w:rsidR="003D7FF0" w:rsidRDefault="003D7FF0" w:rsidP="003D7FF0">
      <w:pPr>
        <w:pStyle w:val="Listapunktowana"/>
        <w:numPr>
          <w:ilvl w:val="0"/>
          <w:numId w:val="15"/>
        </w:numPr>
      </w:pPr>
      <w:r>
        <w:t xml:space="preserve">ECMA-376-1:2016 </w:t>
      </w:r>
      <w:r w:rsidRPr="001B7954">
        <w:rPr>
          <w:rStyle w:val="angielskawstawka"/>
        </w:rPr>
        <w:t>Office Open XML File Formats</w:t>
      </w:r>
    </w:p>
    <w:p w14:paraId="29948017" w14:textId="77777777" w:rsidR="003D7FF0" w:rsidRDefault="003D7FF0" w:rsidP="003D7FF0">
      <w:pPr>
        <w:pStyle w:val="Listapunktowana"/>
        <w:numPr>
          <w:ilvl w:val="0"/>
          <w:numId w:val="15"/>
        </w:numPr>
      </w:pPr>
      <w:r w:rsidRPr="0010601A">
        <w:t xml:space="preserve">[MS-DOCX]: </w:t>
      </w:r>
      <w:r w:rsidRPr="0010601A">
        <w:rPr>
          <w:rStyle w:val="angielskawstawka"/>
        </w:rPr>
        <w:t>Word Extensions to the Office Open XML (.docx) File Format</w:t>
      </w:r>
    </w:p>
    <w:p w14:paraId="4102CD3E" w14:textId="77777777" w:rsidR="003D7FF0" w:rsidRPr="00D01F75" w:rsidRDefault="003D7FF0" w:rsidP="003D7FF0">
      <w:pPr>
        <w:pStyle w:val="Listapunktowana"/>
        <w:numPr>
          <w:ilvl w:val="0"/>
          <w:numId w:val="15"/>
        </w:numPr>
        <w:rPr>
          <w:rStyle w:val="angielskawstawka"/>
          <w:i w:val="0"/>
          <w:lang w:val="pl-PL"/>
        </w:rPr>
      </w:pPr>
      <w:r w:rsidRPr="0010601A">
        <w:t xml:space="preserve">[MS-OI29500]: </w:t>
      </w:r>
      <w:r w:rsidRPr="0010601A">
        <w:rPr>
          <w:rStyle w:val="angielskawstawka"/>
        </w:rPr>
        <w:t>Office Implementation Information for ISO/IEC 29500 Standards Support</w:t>
      </w:r>
    </w:p>
    <w:p w14:paraId="2388AA07" w14:textId="77777777" w:rsidR="003D7FF0" w:rsidRPr="00FA2A2A" w:rsidRDefault="003D7FF0" w:rsidP="003D7FF0">
      <w:pPr>
        <w:pStyle w:val="Listapunktowana"/>
        <w:numPr>
          <w:ilvl w:val="0"/>
          <w:numId w:val="15"/>
        </w:numPr>
      </w:pPr>
      <w:r w:rsidRPr="00D01F75">
        <w:rPr>
          <w:rStyle w:val="angielskawstawka"/>
        </w:rPr>
        <w:t>Office Open XML Part 4: Markup Language Reference, December 2006</w:t>
      </w:r>
    </w:p>
    <w:p w14:paraId="4CEF949A" w14:textId="77777777" w:rsidR="003D7FF0" w:rsidRDefault="003D7FF0" w:rsidP="003D7FF0">
      <w:pPr>
        <w:pStyle w:val="Nagwek1"/>
        <w:numPr>
          <w:ilvl w:val="0"/>
          <w:numId w:val="14"/>
        </w:numPr>
        <w:ind w:left="-6" w:firstLine="0"/>
      </w:pPr>
      <w:r>
        <w:t>Dokument jako pakiet ZIP</w:t>
      </w:r>
    </w:p>
    <w:p w14:paraId="4B8CEA8F" w14:textId="77777777" w:rsidR="0039392A" w:rsidRDefault="003D7FF0" w:rsidP="003D7FF0">
      <w:pPr>
        <w:pStyle w:val="Wcicienormalne"/>
      </w:pPr>
      <w:r>
        <w:t xml:space="preserve">Plik DOCX jest w istocie pakietem folderów i plików spakowanych algorytmem ZIP. Można zmienić rozszerzenie pliku z „docx” na „zip” i podejrzeć strukturę pakietu. Podstawowa struktura jest pokazana na </w:t>
      </w:r>
      <w:r>
        <w:fldChar w:fldCharType="begin"/>
      </w:r>
      <w:r>
        <w:instrText xml:space="preserve"> REF  _Ref108701560 \* Lower \h </w:instrText>
      </w:r>
      <w:r>
        <w:fldChar w:fldCharType="separate"/>
      </w:r>
      <w:r>
        <w:t xml:space="preserve">rys. </w:t>
      </w:r>
      <w:r>
        <w:rPr>
          <w:noProof/>
        </w:rPr>
        <w:t>1</w:t>
      </w:r>
      <w:r>
        <w:fldChar w:fldCharType="end"/>
      </w:r>
      <w:r>
        <w:t>.</w:t>
      </w:r>
    </w:p>
    <w:tbl>
      <w:tblPr>
        <w:tblStyle w:val="Tabela-Siatka"/>
        <w:tblW w:w="0" w:type="auto"/>
        <w:tblInd w:w="709" w:type="dxa"/>
        <w:tblLook w:val="04A0" w:firstRow="1" w:lastRow="0" w:firstColumn="1" w:lastColumn="0" w:noHBand="0" w:noVBand="1"/>
      </w:tblPr>
      <w:tblGrid>
        <w:gridCol w:w="4272"/>
        <w:gridCol w:w="4307"/>
      </w:tblGrid>
      <w:tr w:rsidR="003D7FF0" w:rsidRPr="00A345CF" w14:paraId="741E1B4A" w14:textId="77777777" w:rsidTr="00E05C7E">
        <w:tc>
          <w:tcPr>
            <w:tcW w:w="4606" w:type="dxa"/>
          </w:tcPr>
          <w:p w14:paraId="7FD0E8A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a)</w:t>
            </w:r>
          </w:p>
        </w:tc>
        <w:tc>
          <w:tcPr>
            <w:tcW w:w="4606" w:type="dxa"/>
          </w:tcPr>
          <w:p w14:paraId="0C7B5FFD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spacing w:before="0" w:after="0"/>
              <w:ind w:left="0"/>
              <w:jc w:val="left"/>
            </w:pPr>
            <w:r>
              <w:t>b)</w:t>
            </w:r>
          </w:p>
        </w:tc>
      </w:tr>
      <w:tr w:rsidR="003D7FF0" w:rsidRPr="00A345CF" w14:paraId="196AA77D" w14:textId="77777777" w:rsidTr="00E05C7E">
        <w:tc>
          <w:tcPr>
            <w:tcW w:w="4606" w:type="dxa"/>
          </w:tcPr>
          <w:p w14:paraId="4209D06E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6EC17F6C" wp14:editId="10424627">
                  <wp:extent cx="1465200" cy="543600"/>
                  <wp:effectExtent l="0" t="0" r="0" b="0"/>
                  <wp:docPr id="1" name="Obraz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5200" cy="543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06" w:type="dxa"/>
          </w:tcPr>
          <w:p w14:paraId="0D8DF131" w14:textId="77777777" w:rsidR="003D7FF0" w:rsidRPr="00A345CF" w:rsidRDefault="003D7FF0" w:rsidP="00D34AAD">
            <w:pPr>
              <w:pStyle w:val="Figure"/>
              <w:framePr w:hSpace="142" w:wrap="around" w:hAnchor="text" w:yAlign="bottom"/>
              <w:ind w:left="0"/>
            </w:pPr>
            <w:r w:rsidRPr="00A345CF">
              <w:drawing>
                <wp:inline distT="0" distB="0" distL="0" distR="0" wp14:anchorId="5989F9A4" wp14:editId="1D3B009E">
                  <wp:extent cx="1602000" cy="1108800"/>
                  <wp:effectExtent l="0" t="0" r="0" b="0"/>
                  <wp:docPr id="3" name="Obraz 3" descr="Obraz zawierający tekst&#10;&#10;Opis wygenerowany automatyczni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Obraz 3" descr="Obraz zawierający tekst&#10;&#10;Opis wygenerowany automatycznie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02000" cy="110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BA83337" w14:textId="77777777" w:rsidR="003D7FF0" w:rsidRDefault="003D7FF0" w:rsidP="003D7FF0">
      <w:pPr>
        <w:pStyle w:val="Legenda"/>
        <w:framePr w:hSpace="142" w:wrap="around" w:hAnchor="text" w:yAlign="bottom"/>
      </w:pPr>
      <w:bookmarkStart w:id="0" w:name="_Ref108701560"/>
      <w:r>
        <w:t xml:space="preserve">Rys. </w:t>
      </w:r>
      <w:fldSimple w:instr=" SEQ Rys. \* ARABIC ">
        <w:r>
          <w:rPr>
            <w:noProof/>
          </w:rPr>
          <w:t>1</w:t>
        </w:r>
      </w:fldSimple>
      <w:bookmarkEnd w:id="0"/>
      <w:r>
        <w:t xml:space="preserve">. Podstawowa struktura pliku DOCX: a) katalog główny, b) katalog </w:t>
      </w:r>
      <w:r w:rsidRPr="00A345CF">
        <w:rPr>
          <w:rStyle w:val="NazwaProgramowa"/>
        </w:rPr>
        <w:t>word</w:t>
      </w:r>
    </w:p>
    <w:p w14:paraId="19274FF0" w14:textId="77777777" w:rsidR="003D7FF0" w:rsidRDefault="003D7FF0" w:rsidP="003D7FF0">
      <w:pPr>
        <w:pStyle w:val="Wcicienormalne"/>
      </w:pPr>
      <w:r>
        <w:t xml:space="preserve">Pakiet zawiera plik </w:t>
      </w:r>
      <w:r w:rsidRPr="002B4F21">
        <w:rPr>
          <w:rStyle w:val="NazwaProgramowa"/>
        </w:rPr>
        <w:t>Content_Types.xml</w:t>
      </w:r>
      <w:r>
        <w:t xml:space="preserve"> oraz trzy katalogi:</w:t>
      </w:r>
    </w:p>
    <w:p w14:paraId="143279D7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_rels</w:t>
      </w:r>
    </w:p>
    <w:p w14:paraId="6F78E3CD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docProps</w:t>
      </w:r>
    </w:p>
    <w:p w14:paraId="0BC8203E" w14:textId="77777777" w:rsidR="003D7FF0" w:rsidRPr="00BB278B" w:rsidRDefault="003D7FF0" w:rsidP="003D7FF0">
      <w:pPr>
        <w:pStyle w:val="Listapunktowana"/>
        <w:ind w:left="993" w:hanging="284"/>
        <w:rPr>
          <w:rStyle w:val="NazwaProgramowa"/>
        </w:rPr>
      </w:pPr>
      <w:r w:rsidRPr="00BB278B">
        <w:rPr>
          <w:rStyle w:val="NazwaProgramowa"/>
        </w:rPr>
        <w:t>word</w:t>
      </w:r>
    </w:p>
    <w:p w14:paraId="1789AC3D" w14:textId="77777777" w:rsidR="003D7FF0" w:rsidRPr="002B4F21" w:rsidRDefault="003D7FF0" w:rsidP="003D7FF0">
      <w:pPr>
        <w:pStyle w:val="Wcicienormalne"/>
      </w:pPr>
      <w:r>
        <w:t xml:space="preserve">Plik </w:t>
      </w:r>
      <w:r w:rsidRPr="002B4F21">
        <w:rPr>
          <w:rStyle w:val="NazwaProgramowa"/>
        </w:rPr>
        <w:t>Content_Types.xm</w:t>
      </w:r>
      <w:r>
        <w:rPr>
          <w:rStyle w:val="NazwaProgramowa"/>
        </w:rPr>
        <w:t xml:space="preserve">l </w:t>
      </w:r>
      <w:r>
        <w:t>zawiera definicje zawartości pakietu, w tym poszczególnych plików, zwanych tu „częściami” (</w:t>
      </w:r>
      <w:r>
        <w:rPr>
          <w:rStyle w:val="angielskawstawka"/>
        </w:rPr>
        <w:t>parts</w:t>
      </w:r>
      <w:r>
        <w:t>).</w:t>
      </w:r>
    </w:p>
    <w:p w14:paraId="17A15F1A" w14:textId="77777777" w:rsidR="003D7FF0" w:rsidRPr="003B397E" w:rsidRDefault="003D7FF0" w:rsidP="003B397E">
      <w:pPr>
        <w:pStyle w:val="SourceCode"/>
      </w:pPr>
      <w:r w:rsidRPr="003B397E">
        <w:t>&lt;Types xmlns="http://schemas.openxmlformats.org/package/2006/content-types"&gt;</w:t>
      </w:r>
    </w:p>
    <w:p w14:paraId="24CA321A" w14:textId="77777777" w:rsidR="003D7FF0" w:rsidRPr="003B397E" w:rsidRDefault="003D7FF0" w:rsidP="003B397E">
      <w:pPr>
        <w:pStyle w:val="SourceCode"/>
      </w:pPr>
      <w:r w:rsidRPr="003B397E">
        <w:t xml:space="preserve">  &lt;Default Extension="rels" ContentType="application/vnd.openxmlformats-package.relationships+xml"/&gt;</w:t>
      </w:r>
    </w:p>
    <w:p w14:paraId="7BF0D81F" w14:textId="77777777" w:rsidR="003D7FF0" w:rsidRPr="003B397E" w:rsidRDefault="003D7FF0" w:rsidP="003B397E">
      <w:pPr>
        <w:pStyle w:val="SourceCode"/>
      </w:pPr>
      <w:r w:rsidRPr="003B397E">
        <w:t xml:space="preserve">  &lt;Default Extension="xml" ContentType="application/xml"/&gt;</w:t>
      </w:r>
    </w:p>
    <w:p w14:paraId="61A024CE" w14:textId="77777777" w:rsidR="003D7FF0" w:rsidRPr="003B397E" w:rsidRDefault="003D7FF0" w:rsidP="003B397E">
      <w:pPr>
        <w:pStyle w:val="SourceCode"/>
      </w:pPr>
      <w:r w:rsidRPr="003B397E">
        <w:t xml:space="preserve">  &lt;Override PartName="/word/document.xml" ContentType="application/vnd.openxmlformats-officedocument.wordprocessingml.document.main+xml"/&gt;</w:t>
      </w:r>
    </w:p>
    <w:p w14:paraId="57B0E34D" w14:textId="77777777" w:rsidR="003D7FF0" w:rsidRPr="003B397E" w:rsidRDefault="003D7FF0" w:rsidP="003B397E">
      <w:pPr>
        <w:pStyle w:val="SourceCode"/>
      </w:pPr>
      <w:r w:rsidRPr="003B397E">
        <w:t xml:space="preserve">  &lt;Override PartName="/word/numbering.xml" ContentType="application/vnd.openxmlformats-officedocument.wordprocessingml.numbering+xml"/&gt;</w:t>
      </w:r>
    </w:p>
    <w:p w14:paraId="380CF377" w14:textId="77777777" w:rsidR="003D7FF0" w:rsidRPr="003B397E" w:rsidRDefault="003D7FF0" w:rsidP="003B397E">
      <w:pPr>
        <w:pStyle w:val="SourceCode"/>
      </w:pPr>
      <w:r w:rsidRPr="003B397E">
        <w:t xml:space="preserve">  &lt;Override PartName="/word/styles.xml" ContentType="application/vnd.openxmlformats-officedocument.wordprocessingml.styles+xml"/&gt;</w:t>
      </w:r>
    </w:p>
    <w:p w14:paraId="63E4E4AF" w14:textId="77777777" w:rsidR="003D7FF0" w:rsidRPr="003B397E" w:rsidRDefault="003D7FF0" w:rsidP="003B397E">
      <w:pPr>
        <w:pStyle w:val="SourceCode"/>
      </w:pPr>
      <w:r w:rsidRPr="003B397E">
        <w:t xml:space="preserve">  …</w:t>
      </w:r>
    </w:p>
    <w:p w14:paraId="5F260037" w14:textId="77777777" w:rsidR="003D7FF0" w:rsidRPr="003B397E" w:rsidRDefault="003D7FF0" w:rsidP="003B397E">
      <w:pPr>
        <w:pStyle w:val="SourceCode"/>
      </w:pPr>
      <w:r w:rsidRPr="003B397E">
        <w:t>&lt;/Types&gt;</w:t>
      </w:r>
    </w:p>
    <w:p w14:paraId="4FE3145F" w14:textId="77777777" w:rsidR="003D7FF0" w:rsidRPr="003B397E" w:rsidRDefault="003D7FF0" w:rsidP="003B397E">
      <w:pPr>
        <w:pStyle w:val="SourceCode"/>
      </w:pPr>
      <w:r w:rsidRPr="003B397E">
        <w:lastRenderedPageBreak/>
        <w:t>Pliki z rozszerzeniem „rels” to w istocie pliki XML zawierające definicje tzw. „relacji” (</w:t>
      </w:r>
      <w:r w:rsidRPr="003B397E">
        <w:rPr>
          <w:rStyle w:val="angielskawstawka"/>
          <w:i w:val="0"/>
          <w:noProof/>
          <w:lang w:val="pl-PL"/>
        </w:rPr>
        <w:t>relationships</w:t>
      </w:r>
      <w:r w:rsidRPr="003B397E">
        <w:t xml:space="preserve">) wiążących ze sobą poszczególne „części”. Folder </w:t>
      </w:r>
      <w:r w:rsidRPr="003B397E">
        <w:rPr>
          <w:rStyle w:val="NazwaProgramowa"/>
          <w:rFonts w:asciiTheme="majorBidi" w:hAnsiTheme="majorBidi"/>
        </w:rPr>
        <w:t>„_rels”</w:t>
      </w:r>
      <w:r w:rsidRPr="003B397E">
        <w:t xml:space="preserve"> w katalogu głównym dokumentu zawiera plik (bez nazwy, z samym rozszerzeniem) </w:t>
      </w:r>
      <w:r w:rsidRPr="003B397E">
        <w:rPr>
          <w:rStyle w:val="NazwaProgramowa"/>
          <w:rFonts w:asciiTheme="majorBidi" w:hAnsiTheme="majorBidi"/>
        </w:rPr>
        <w:t>„.rels”</w:t>
      </w:r>
      <w:r w:rsidRPr="003B397E">
        <w:t xml:space="preserve">, który opisuje relacje głównych „części” do całego dokumentu. </w:t>
      </w:r>
    </w:p>
    <w:p w14:paraId="55916AE9" w14:textId="77777777" w:rsidR="003D7FF0" w:rsidRPr="003B397E" w:rsidRDefault="003D7FF0" w:rsidP="003B397E">
      <w:pPr>
        <w:pStyle w:val="SourceCode"/>
      </w:pPr>
      <w:r w:rsidRPr="003B397E">
        <w:t>&lt;Relationships xmlns="http://schemas.openxmlformats.org/package/2006/relationships"&gt;</w:t>
      </w:r>
    </w:p>
    <w:p w14:paraId="46BF43C9" w14:textId="77777777" w:rsidR="003D7FF0" w:rsidRPr="003B397E" w:rsidRDefault="003D7FF0" w:rsidP="003B397E">
      <w:pPr>
        <w:pStyle w:val="SourceCode"/>
      </w:pPr>
      <w:r w:rsidRPr="003B397E">
        <w:t xml:space="preserve">  &lt;Relationship Id="rId3" Type="http://schemas.openxmlformats.org/officeDocument/2006/relationships/extended-properties" Target="docProps/app.xml"/&gt;</w:t>
      </w:r>
    </w:p>
    <w:p w14:paraId="32985960" w14:textId="77777777" w:rsidR="003D7FF0" w:rsidRPr="003B397E" w:rsidRDefault="003D7FF0" w:rsidP="003B397E">
      <w:pPr>
        <w:pStyle w:val="SourceCode"/>
      </w:pPr>
      <w:r w:rsidRPr="003B397E">
        <w:t xml:space="preserve">  &lt;Relationship Id="rId2" Type="http://schemas.openxmlformats.org/package/2006/relationships/metadata/core-properties" Target="docProps/core.xml"/&gt;</w:t>
      </w:r>
    </w:p>
    <w:p w14:paraId="19A98C2C" w14:textId="77777777" w:rsidR="003D7FF0" w:rsidRPr="003B397E" w:rsidRDefault="003D7FF0" w:rsidP="003B397E">
      <w:pPr>
        <w:pStyle w:val="SourceCode"/>
      </w:pPr>
      <w:r w:rsidRPr="003B397E">
        <w:t xml:space="preserve">  &lt;Relationship Id="rId1" Type="http://schemas.openxmlformats.org/officeDocument/2006/relationships/officeDocument" Target="word/document.xml"/&gt;</w:t>
      </w:r>
    </w:p>
    <w:p w14:paraId="187334BA" w14:textId="77777777" w:rsidR="003D7FF0" w:rsidRPr="003B397E" w:rsidRDefault="003D7FF0" w:rsidP="003B397E">
      <w:pPr>
        <w:pStyle w:val="SourceCode"/>
      </w:pPr>
      <w:r w:rsidRPr="003B397E">
        <w:t>&lt;/Relationships&gt;</w:t>
      </w:r>
    </w:p>
    <w:p w14:paraId="16BA74A7" w14:textId="77777777" w:rsidR="003D7FF0" w:rsidRDefault="003D7FF0" w:rsidP="003D7FF0">
      <w:pPr>
        <w:pStyle w:val="Wcicienormalne"/>
      </w:pPr>
      <w:r>
        <w:t>Są w nim zdefiniowane trzy relacje o następujących identyfikatorach:</w:t>
      </w:r>
    </w:p>
    <w:p w14:paraId="0A19DD2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1</w:t>
      </w:r>
      <w:r>
        <w:t xml:space="preserve"> – relacja do głównego pliku dokumentu; plik ten ma nazwę </w:t>
      </w:r>
      <w:r w:rsidRPr="00D2092D">
        <w:rPr>
          <w:rStyle w:val="NazwaProgramowa"/>
        </w:rPr>
        <w:t>„document.xml”</w:t>
      </w:r>
      <w:r>
        <w:t xml:space="preserve"> i znajduje się w folderze </w:t>
      </w:r>
      <w:r w:rsidRPr="00D2092D">
        <w:rPr>
          <w:rStyle w:val="NazwaProgramowa"/>
        </w:rPr>
        <w:t>„word”</w:t>
      </w:r>
      <w:r>
        <w:t>,</w:t>
      </w:r>
    </w:p>
    <w:p w14:paraId="1D46A4CC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2</w:t>
      </w:r>
      <w:r>
        <w:t xml:space="preserve"> – relacja do głównych właściwości dokumentu zapisanych w pliku </w:t>
      </w:r>
      <w:r w:rsidRPr="00D2092D">
        <w:rPr>
          <w:rStyle w:val="NazwaProgramowa"/>
        </w:rPr>
        <w:t>„core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główne właściwości są wspólne dla różnych typów dokumentów Office,</w:t>
      </w:r>
    </w:p>
    <w:p w14:paraId="3A2CE859" w14:textId="77777777" w:rsidR="003D7FF0" w:rsidRDefault="003D7FF0" w:rsidP="003D7FF0">
      <w:pPr>
        <w:pStyle w:val="Listapunktowana"/>
        <w:ind w:left="993" w:hanging="284"/>
      </w:pPr>
      <w:r w:rsidRPr="00D2092D">
        <w:rPr>
          <w:rStyle w:val="NazwaProgramowa"/>
        </w:rPr>
        <w:t>rId</w:t>
      </w:r>
      <w:r>
        <w:rPr>
          <w:rStyle w:val="NazwaProgramowa"/>
        </w:rPr>
        <w:t>3</w:t>
      </w:r>
      <w:r>
        <w:t xml:space="preserve"> – relacja do rozszerzonych właściwości dokumentu zapisanych w pliku </w:t>
      </w:r>
      <w:r w:rsidRPr="00D2092D">
        <w:rPr>
          <w:rStyle w:val="NazwaProgramowa"/>
        </w:rPr>
        <w:t>„</w:t>
      </w:r>
      <w:r>
        <w:rPr>
          <w:rStyle w:val="NazwaProgramowa"/>
        </w:rPr>
        <w:t>app</w:t>
      </w:r>
      <w:r w:rsidRPr="00D2092D">
        <w:rPr>
          <w:rStyle w:val="NazwaProgramowa"/>
        </w:rPr>
        <w:t>.xml”</w:t>
      </w:r>
      <w:r>
        <w:t xml:space="preserve"> w folderze </w:t>
      </w:r>
      <w:r w:rsidRPr="00D2092D">
        <w:rPr>
          <w:rStyle w:val="NazwaProgramowa"/>
        </w:rPr>
        <w:t>„docProps”</w:t>
      </w:r>
      <w:r>
        <w:t>; rozszerzone właściwości dotyczą dokumentów konkretnej aplikacji Office.</w:t>
      </w:r>
    </w:p>
    <w:p w14:paraId="67DA67AF" w14:textId="77777777" w:rsidR="003D7FF0" w:rsidRPr="00A345CF" w:rsidRDefault="003D7FF0" w:rsidP="003D7FF0">
      <w:pPr>
        <w:pStyle w:val="Wcicienormalne"/>
      </w:pPr>
      <w:r>
        <w:t xml:space="preserve">W każdym folderze podrzędnym może się znajdować podkatalog „_rels” zawierający definicje relacji dla części umieszczonych w tym folderze. Dla przykładu katalog </w:t>
      </w:r>
      <w:r w:rsidRPr="00923F59">
        <w:rPr>
          <w:rStyle w:val="NazwaProgramowa"/>
        </w:rPr>
        <w:t>„/word”</w:t>
      </w:r>
      <w:r>
        <w:t xml:space="preserve"> zawierający główny plik </w:t>
      </w:r>
      <w:r w:rsidRPr="00923F59">
        <w:rPr>
          <w:rStyle w:val="NazwaProgramowa"/>
        </w:rPr>
        <w:t>„document.xml”</w:t>
      </w:r>
      <w:r>
        <w:t xml:space="preserve"> ma podkatalog „_rels”, który zawiera plik </w:t>
      </w:r>
      <w:r w:rsidRPr="00923F59">
        <w:rPr>
          <w:rStyle w:val="NazwaProgramowa"/>
        </w:rPr>
        <w:t>„document.xml.rels”,</w:t>
      </w:r>
      <w:r>
        <w:t xml:space="preserve"> który wiąże plik </w:t>
      </w:r>
      <w:r w:rsidRPr="00923F59">
        <w:rPr>
          <w:rStyle w:val="NazwaProgramowa"/>
        </w:rPr>
        <w:t>„document.xml</w:t>
      </w:r>
      <w:r>
        <w:rPr>
          <w:rStyle w:val="NazwaProgramowa"/>
        </w:rPr>
        <w:t>”</w:t>
      </w:r>
      <w:r>
        <w:t xml:space="preserve"> z innymi częściami:</w:t>
      </w:r>
    </w:p>
    <w:p w14:paraId="40C89E1C" w14:textId="77777777" w:rsidR="003D7FF0" w:rsidRDefault="003D7FF0" w:rsidP="003B397E">
      <w:pPr>
        <w:pStyle w:val="SourceCode"/>
      </w:pPr>
      <w:r>
        <w:t>&lt;Relationships xmlns="http://schemas.openxmlformats.org/package/2006/relationships"&gt;</w:t>
      </w:r>
    </w:p>
    <w:p w14:paraId="6B666379" w14:textId="77777777" w:rsidR="003D7FF0" w:rsidRDefault="003D7FF0" w:rsidP="003B397E">
      <w:pPr>
        <w:pStyle w:val="SourceCode"/>
      </w:pPr>
      <w:r>
        <w:t xml:space="preserve">  &lt;Relationship Id="rId3" Type="…/settings" Target="settings.xml"/&gt;</w:t>
      </w:r>
    </w:p>
    <w:p w14:paraId="520307DA" w14:textId="77777777" w:rsidR="003D7FF0" w:rsidRDefault="003D7FF0" w:rsidP="003B397E">
      <w:pPr>
        <w:pStyle w:val="SourceCode"/>
      </w:pPr>
      <w:r>
        <w:t xml:space="preserve">  &lt;Relationship Id="rId2" Type="…/styles" Target="styles.xml"/&gt;</w:t>
      </w:r>
    </w:p>
    <w:p w14:paraId="59510970" w14:textId="77777777" w:rsidR="003D7FF0" w:rsidRDefault="003D7FF0" w:rsidP="003B397E">
      <w:pPr>
        <w:pStyle w:val="SourceCode"/>
      </w:pPr>
      <w:r>
        <w:t xml:space="preserve">  &lt;Relationship Id="rId1" Type="…/numbering" Target="numbering.xml"/&gt;</w:t>
      </w:r>
    </w:p>
    <w:p w14:paraId="14E40653" w14:textId="77777777" w:rsidR="003D7FF0" w:rsidRDefault="003D7FF0" w:rsidP="003B397E">
      <w:pPr>
        <w:pStyle w:val="SourceCode"/>
      </w:pPr>
      <w:r>
        <w:t xml:space="preserve">  &lt;Relationship Id="rId6" Type="…/theme" Target="theme/theme1.xml"/&gt;</w:t>
      </w:r>
    </w:p>
    <w:p w14:paraId="0AD36291" w14:textId="77777777" w:rsidR="003D7FF0" w:rsidRDefault="003D7FF0" w:rsidP="003B397E">
      <w:pPr>
        <w:pStyle w:val="SourceCode"/>
      </w:pPr>
      <w:r>
        <w:t xml:space="preserve">  &lt;Relationship Id="rId5" Type="…/fontTable" Target="fontTable.xml"/&gt;</w:t>
      </w:r>
    </w:p>
    <w:p w14:paraId="6A7901EE" w14:textId="77777777" w:rsidR="003D7FF0" w:rsidRDefault="003D7FF0" w:rsidP="003B397E">
      <w:pPr>
        <w:pStyle w:val="SourceCode"/>
      </w:pPr>
      <w:r>
        <w:t xml:space="preserve">  &lt;Relationship Id="rId4" Type="…/webSettings" Target="webSettings.xml"/&gt;</w:t>
      </w:r>
    </w:p>
    <w:p w14:paraId="3F4BFC93" w14:textId="77777777" w:rsidR="003D7FF0" w:rsidRDefault="003D7FF0" w:rsidP="003B397E">
      <w:pPr>
        <w:pStyle w:val="SourceCode"/>
      </w:pPr>
      <w:r>
        <w:t>&lt;/Relationships&gt;</w:t>
      </w:r>
    </w:p>
    <w:p w14:paraId="61256991" w14:textId="77777777" w:rsidR="003D7FF0" w:rsidRDefault="003D7FF0" w:rsidP="003D7FF0">
      <w:pPr>
        <w:pStyle w:val="Wcicienormalne"/>
      </w:pPr>
      <w:r>
        <w:t>Odwołania z jednej części dokumentu do innej mogą być jawne (z użyciem identyfikatorów relacji) lub niejawne (przez położenie w tym samym folderze). Dla przykładu część główna dokumentu odwołuje się niejawnie do tabeli czcionek i definicji stylów.</w:t>
      </w:r>
    </w:p>
    <w:p w14:paraId="734FDB88" w14:textId="77777777" w:rsidR="003D7FF0" w:rsidRDefault="003D7FF0" w:rsidP="003D7FF0">
      <w:pPr>
        <w:pStyle w:val="Wcicienormalne"/>
      </w:pPr>
      <w:r>
        <w:t>Firma Microsoft oferuje ramowe biblioteki do odczytywania pakietów, które zdecydowanie ułatwiają nawigację po poszczególnych częściach dokumentu, ich ładowanie i tworzenie. Są to:</w:t>
      </w:r>
    </w:p>
    <w:p w14:paraId="59A5D3E9" w14:textId="77777777" w:rsidR="003D7FF0" w:rsidRDefault="003D7FF0" w:rsidP="003D7FF0">
      <w:pPr>
        <w:pStyle w:val="Listapunktowana"/>
        <w:keepNext/>
        <w:ind w:left="993" w:hanging="284"/>
      </w:pPr>
      <w:r w:rsidRPr="00561CEF">
        <w:rPr>
          <w:rStyle w:val="NazwaProgramowa"/>
        </w:rPr>
        <w:t>System.IO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>
        <w:t>–</w:t>
      </w:r>
      <w:r w:rsidRPr="00D939FC">
        <w:t xml:space="preserve"> </w:t>
      </w:r>
      <w:r>
        <w:t>do odczytywania i zapisywania plików ZIP,</w:t>
      </w:r>
    </w:p>
    <w:p w14:paraId="49BF73E0" w14:textId="77777777" w:rsidR="003D7FF0" w:rsidRPr="00561CEF" w:rsidRDefault="003D7FF0" w:rsidP="003D7FF0">
      <w:pPr>
        <w:pStyle w:val="Listapunktowana"/>
        <w:ind w:left="993" w:hanging="284"/>
        <w:rPr>
          <w:rStyle w:val="NazwaProgramowa"/>
          <w:rFonts w:asciiTheme="majorBidi" w:hAnsiTheme="majorBidi"/>
          <w:noProof w:val="0"/>
        </w:rPr>
      </w:pPr>
      <w:r w:rsidRPr="00561CEF">
        <w:rPr>
          <w:rStyle w:val="NazwaProgramowa"/>
        </w:rPr>
        <w:t>DocumentFormat.OpenXml.Packaging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r w:rsidRPr="00561CEF">
        <w:t xml:space="preserve">– </w:t>
      </w:r>
      <w:r w:rsidRPr="00561CEF">
        <w:rPr>
          <w:rStyle w:val="NazwaProgramowa"/>
        </w:rPr>
        <w:t>do odczytywania dokumentów Office,</w:t>
      </w:r>
    </w:p>
    <w:p w14:paraId="50CD373C" w14:textId="77777777" w:rsidR="003D7FF0" w:rsidRDefault="003D7FF0" w:rsidP="003D7FF0">
      <w:pPr>
        <w:pStyle w:val="Listapunktowana"/>
        <w:ind w:left="993" w:hanging="284"/>
      </w:pPr>
      <w:r w:rsidRPr="00561CEF">
        <w:rPr>
          <w:rStyle w:val="NazwaProgramowa"/>
        </w:rPr>
        <w:t>DocumentFormat.OpenXml.Wordprocessing</w:t>
      </w:r>
      <w:r>
        <w:t xml:space="preserve"> – do odczytywania dokumentów programu Word.</w:t>
      </w:r>
    </w:p>
    <w:p w14:paraId="6BCCD0FC" w14:textId="77777777" w:rsidR="003D7FF0" w:rsidRDefault="003D7FF0" w:rsidP="003D7FF0">
      <w:pPr>
        <w:pStyle w:val="Wcicienormalne"/>
      </w:pPr>
      <w:r>
        <w:t>Podobne biblioteki są też dla wyższych wersji programu Word oraz innych aplikacji Office.</w:t>
      </w:r>
    </w:p>
    <w:p w14:paraId="22FD95EA" w14:textId="77777777" w:rsidR="007D6C6C" w:rsidRPr="00C0491F" w:rsidRDefault="007D6C6C" w:rsidP="00F043F7"/>
    <w:sectPr w:rsidR="007D6C6C" w:rsidRPr="00C0491F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F"/>
    <w:multiLevelType w:val="singleLevel"/>
    <w:tmpl w:val="218C64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8"/>
    <w:multiLevelType w:val="singleLevel"/>
    <w:tmpl w:val="E264DA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FFFFFF89"/>
    <w:multiLevelType w:val="singleLevel"/>
    <w:tmpl w:val="08F60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E7A5B45"/>
    <w:multiLevelType w:val="hybridMultilevel"/>
    <w:tmpl w:val="5C7ED85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46B304F4"/>
    <w:multiLevelType w:val="multilevel"/>
    <w:tmpl w:val="7AF0D7E2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52457652"/>
    <w:multiLevelType w:val="hybridMultilevel"/>
    <w:tmpl w:val="612A014A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9" w15:restartNumberingAfterBreak="0">
    <w:nsid w:val="6EE2116E"/>
    <w:multiLevelType w:val="hybridMultilevel"/>
    <w:tmpl w:val="4F0CE292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30452064">
    <w:abstractNumId w:val="2"/>
  </w:num>
  <w:num w:numId="2" w16cid:durableId="1490248483">
    <w:abstractNumId w:val="5"/>
  </w:num>
  <w:num w:numId="3" w16cid:durableId="1663463574">
    <w:abstractNumId w:val="1"/>
  </w:num>
  <w:num w:numId="4" w16cid:durableId="1632246834">
    <w:abstractNumId w:val="1"/>
  </w:num>
  <w:num w:numId="5" w16cid:durableId="260458383">
    <w:abstractNumId w:val="3"/>
  </w:num>
  <w:num w:numId="6" w16cid:durableId="2030137660">
    <w:abstractNumId w:val="8"/>
  </w:num>
  <w:num w:numId="7" w16cid:durableId="1207336055">
    <w:abstractNumId w:val="9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9"/>
  </w:num>
  <w:num w:numId="11" w16cid:durableId="1721517412">
    <w:abstractNumId w:val="4"/>
  </w:num>
  <w:num w:numId="12" w16cid:durableId="1321273531">
    <w:abstractNumId w:val="9"/>
  </w:num>
  <w:num w:numId="13" w16cid:durableId="1227372468">
    <w:abstractNumId w:val="4"/>
  </w:num>
  <w:num w:numId="14" w16cid:durableId="1062171694">
    <w:abstractNumId w:val="6"/>
  </w:num>
  <w:num w:numId="15" w16cid:durableId="1296763713">
    <w:abstractNumId w:val="7"/>
  </w:num>
  <w:num w:numId="16" w16cid:durableId="1887377605">
    <w:abstractNumId w:val="0"/>
  </w:num>
</w:numbering>
</file>

<file path=word/settings.xml><?xml version="1.0" encoding="utf-8"?>
<w:settings xmlns:w="http://schemas.openxmlformats.org/wordprocessingml/2006/main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D7FF0"/>
    <w:rsid w:val="00001E33"/>
    <w:rsid w:val="000024DA"/>
    <w:rsid w:val="000035A2"/>
    <w:rsid w:val="00003DA5"/>
    <w:rsid w:val="00004113"/>
    <w:rsid w:val="0000458B"/>
    <w:rsid w:val="00007A9C"/>
    <w:rsid w:val="00011341"/>
    <w:rsid w:val="00023823"/>
    <w:rsid w:val="00024DD4"/>
    <w:rsid w:val="00036EC8"/>
    <w:rsid w:val="00046787"/>
    <w:rsid w:val="00060E06"/>
    <w:rsid w:val="00060FB5"/>
    <w:rsid w:val="00061B4A"/>
    <w:rsid w:val="000632AC"/>
    <w:rsid w:val="00064636"/>
    <w:rsid w:val="0006487D"/>
    <w:rsid w:val="0006540B"/>
    <w:rsid w:val="00071716"/>
    <w:rsid w:val="00081555"/>
    <w:rsid w:val="00082B75"/>
    <w:rsid w:val="000845A5"/>
    <w:rsid w:val="0008788A"/>
    <w:rsid w:val="00096E53"/>
    <w:rsid w:val="000A2CE7"/>
    <w:rsid w:val="000A5152"/>
    <w:rsid w:val="000A6A2E"/>
    <w:rsid w:val="000B3DB7"/>
    <w:rsid w:val="000C1EBA"/>
    <w:rsid w:val="000C4297"/>
    <w:rsid w:val="000D0877"/>
    <w:rsid w:val="000E0CBA"/>
    <w:rsid w:val="000E138A"/>
    <w:rsid w:val="000E445B"/>
    <w:rsid w:val="000E4E22"/>
    <w:rsid w:val="000E707A"/>
    <w:rsid w:val="000F02CA"/>
    <w:rsid w:val="000F22C2"/>
    <w:rsid w:val="000F2E5F"/>
    <w:rsid w:val="000F72D0"/>
    <w:rsid w:val="00102814"/>
    <w:rsid w:val="00102D41"/>
    <w:rsid w:val="00104CF4"/>
    <w:rsid w:val="001061B3"/>
    <w:rsid w:val="00122EAB"/>
    <w:rsid w:val="001361C0"/>
    <w:rsid w:val="001427BB"/>
    <w:rsid w:val="00146524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73DA2"/>
    <w:rsid w:val="00175735"/>
    <w:rsid w:val="00183C0D"/>
    <w:rsid w:val="00187F2C"/>
    <w:rsid w:val="00191C53"/>
    <w:rsid w:val="00192D34"/>
    <w:rsid w:val="00192E32"/>
    <w:rsid w:val="001935A7"/>
    <w:rsid w:val="0019578B"/>
    <w:rsid w:val="001A5761"/>
    <w:rsid w:val="001B4A9B"/>
    <w:rsid w:val="001B71B2"/>
    <w:rsid w:val="001C6E6F"/>
    <w:rsid w:val="001D1920"/>
    <w:rsid w:val="001D4E08"/>
    <w:rsid w:val="001D6F2C"/>
    <w:rsid w:val="001E3946"/>
    <w:rsid w:val="001E4B59"/>
    <w:rsid w:val="001E6ECC"/>
    <w:rsid w:val="001E7E78"/>
    <w:rsid w:val="00200D7E"/>
    <w:rsid w:val="0020585C"/>
    <w:rsid w:val="00207C28"/>
    <w:rsid w:val="0021167C"/>
    <w:rsid w:val="00215562"/>
    <w:rsid w:val="00231416"/>
    <w:rsid w:val="002321EA"/>
    <w:rsid w:val="00233203"/>
    <w:rsid w:val="00240B5B"/>
    <w:rsid w:val="00244163"/>
    <w:rsid w:val="002465DC"/>
    <w:rsid w:val="00251EE6"/>
    <w:rsid w:val="00254B1A"/>
    <w:rsid w:val="00260EEB"/>
    <w:rsid w:val="00273339"/>
    <w:rsid w:val="00276F6E"/>
    <w:rsid w:val="00282C54"/>
    <w:rsid w:val="00284457"/>
    <w:rsid w:val="00292156"/>
    <w:rsid w:val="00296547"/>
    <w:rsid w:val="002B1412"/>
    <w:rsid w:val="002B3B09"/>
    <w:rsid w:val="002B449B"/>
    <w:rsid w:val="002C7103"/>
    <w:rsid w:val="002D0429"/>
    <w:rsid w:val="002D495F"/>
    <w:rsid w:val="002E446E"/>
    <w:rsid w:val="002E4E80"/>
    <w:rsid w:val="002F3E4E"/>
    <w:rsid w:val="002F6A1F"/>
    <w:rsid w:val="002F7A94"/>
    <w:rsid w:val="00301394"/>
    <w:rsid w:val="0030418D"/>
    <w:rsid w:val="0031518C"/>
    <w:rsid w:val="0031725C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51F02"/>
    <w:rsid w:val="00356C7D"/>
    <w:rsid w:val="00386D91"/>
    <w:rsid w:val="00390F4C"/>
    <w:rsid w:val="0039392A"/>
    <w:rsid w:val="00393981"/>
    <w:rsid w:val="003940A6"/>
    <w:rsid w:val="00394E61"/>
    <w:rsid w:val="003A2046"/>
    <w:rsid w:val="003A207F"/>
    <w:rsid w:val="003A32A7"/>
    <w:rsid w:val="003A37EC"/>
    <w:rsid w:val="003B397E"/>
    <w:rsid w:val="003B4E40"/>
    <w:rsid w:val="003B6685"/>
    <w:rsid w:val="003B6F07"/>
    <w:rsid w:val="003C394F"/>
    <w:rsid w:val="003D48D6"/>
    <w:rsid w:val="003D504E"/>
    <w:rsid w:val="003D6EB8"/>
    <w:rsid w:val="003D7FF0"/>
    <w:rsid w:val="003E2FE3"/>
    <w:rsid w:val="003E4D6F"/>
    <w:rsid w:val="003E7D0C"/>
    <w:rsid w:val="003F224F"/>
    <w:rsid w:val="003F5230"/>
    <w:rsid w:val="00406A5D"/>
    <w:rsid w:val="00410900"/>
    <w:rsid w:val="0042240F"/>
    <w:rsid w:val="00425C77"/>
    <w:rsid w:val="004329A5"/>
    <w:rsid w:val="00437670"/>
    <w:rsid w:val="0044246C"/>
    <w:rsid w:val="0045579B"/>
    <w:rsid w:val="0046080F"/>
    <w:rsid w:val="004633C1"/>
    <w:rsid w:val="00464FCA"/>
    <w:rsid w:val="004830DE"/>
    <w:rsid w:val="00485975"/>
    <w:rsid w:val="004A0C27"/>
    <w:rsid w:val="004A1F8A"/>
    <w:rsid w:val="004B0F77"/>
    <w:rsid w:val="004B1E28"/>
    <w:rsid w:val="004C1888"/>
    <w:rsid w:val="004C38AF"/>
    <w:rsid w:val="004C6194"/>
    <w:rsid w:val="004D437E"/>
    <w:rsid w:val="004D5252"/>
    <w:rsid w:val="004D7A11"/>
    <w:rsid w:val="004E1BEB"/>
    <w:rsid w:val="004E477F"/>
    <w:rsid w:val="004E4C55"/>
    <w:rsid w:val="004E69A1"/>
    <w:rsid w:val="004F38D7"/>
    <w:rsid w:val="004F3A16"/>
    <w:rsid w:val="0050071F"/>
    <w:rsid w:val="00500DF9"/>
    <w:rsid w:val="0051024F"/>
    <w:rsid w:val="00513CAF"/>
    <w:rsid w:val="00515FC4"/>
    <w:rsid w:val="005305E4"/>
    <w:rsid w:val="005325BF"/>
    <w:rsid w:val="00536A53"/>
    <w:rsid w:val="00543FA2"/>
    <w:rsid w:val="005460F6"/>
    <w:rsid w:val="00551B72"/>
    <w:rsid w:val="00554DED"/>
    <w:rsid w:val="005835F1"/>
    <w:rsid w:val="00593BFD"/>
    <w:rsid w:val="00595487"/>
    <w:rsid w:val="005A32D8"/>
    <w:rsid w:val="005A5FA7"/>
    <w:rsid w:val="005A6625"/>
    <w:rsid w:val="005A6DC0"/>
    <w:rsid w:val="005A78E2"/>
    <w:rsid w:val="005A7A4B"/>
    <w:rsid w:val="005C5EA4"/>
    <w:rsid w:val="005D09D3"/>
    <w:rsid w:val="005D7927"/>
    <w:rsid w:val="005E3911"/>
    <w:rsid w:val="005E4B63"/>
    <w:rsid w:val="005E5FA5"/>
    <w:rsid w:val="005E6454"/>
    <w:rsid w:val="005E7092"/>
    <w:rsid w:val="005F45C8"/>
    <w:rsid w:val="005F4AA9"/>
    <w:rsid w:val="00601347"/>
    <w:rsid w:val="0060151F"/>
    <w:rsid w:val="00620ED0"/>
    <w:rsid w:val="006265C6"/>
    <w:rsid w:val="0063343E"/>
    <w:rsid w:val="006343ED"/>
    <w:rsid w:val="00642D63"/>
    <w:rsid w:val="00643933"/>
    <w:rsid w:val="00651D52"/>
    <w:rsid w:val="00653C6F"/>
    <w:rsid w:val="00666E38"/>
    <w:rsid w:val="006712D7"/>
    <w:rsid w:val="00671307"/>
    <w:rsid w:val="00672092"/>
    <w:rsid w:val="00676BCB"/>
    <w:rsid w:val="00677D39"/>
    <w:rsid w:val="00686841"/>
    <w:rsid w:val="00690067"/>
    <w:rsid w:val="006914B4"/>
    <w:rsid w:val="0069394B"/>
    <w:rsid w:val="00694774"/>
    <w:rsid w:val="006A7DFE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F2B03"/>
    <w:rsid w:val="00701D28"/>
    <w:rsid w:val="00701E5B"/>
    <w:rsid w:val="007020D7"/>
    <w:rsid w:val="00705A4D"/>
    <w:rsid w:val="007069B6"/>
    <w:rsid w:val="007107FD"/>
    <w:rsid w:val="00741C8C"/>
    <w:rsid w:val="00761A16"/>
    <w:rsid w:val="00764D00"/>
    <w:rsid w:val="00766415"/>
    <w:rsid w:val="007711AA"/>
    <w:rsid w:val="00773B05"/>
    <w:rsid w:val="007744CE"/>
    <w:rsid w:val="00784517"/>
    <w:rsid w:val="00790E05"/>
    <w:rsid w:val="007A47FD"/>
    <w:rsid w:val="007B6691"/>
    <w:rsid w:val="007D074E"/>
    <w:rsid w:val="007D6C6C"/>
    <w:rsid w:val="007E341F"/>
    <w:rsid w:val="007E64D7"/>
    <w:rsid w:val="007F3ED4"/>
    <w:rsid w:val="007F59D2"/>
    <w:rsid w:val="007F71C5"/>
    <w:rsid w:val="00801E9A"/>
    <w:rsid w:val="00807987"/>
    <w:rsid w:val="00832837"/>
    <w:rsid w:val="00834226"/>
    <w:rsid w:val="008505E1"/>
    <w:rsid w:val="008529B6"/>
    <w:rsid w:val="008538B8"/>
    <w:rsid w:val="008567C2"/>
    <w:rsid w:val="008655F6"/>
    <w:rsid w:val="00866F2F"/>
    <w:rsid w:val="0088376A"/>
    <w:rsid w:val="008905F4"/>
    <w:rsid w:val="0089144A"/>
    <w:rsid w:val="00892B19"/>
    <w:rsid w:val="008A1F9B"/>
    <w:rsid w:val="008A21AA"/>
    <w:rsid w:val="008A38BA"/>
    <w:rsid w:val="008A5971"/>
    <w:rsid w:val="008A6B87"/>
    <w:rsid w:val="008B2563"/>
    <w:rsid w:val="008B3F57"/>
    <w:rsid w:val="008C648A"/>
    <w:rsid w:val="008D1623"/>
    <w:rsid w:val="008D32AB"/>
    <w:rsid w:val="008D3B08"/>
    <w:rsid w:val="008E2BA2"/>
    <w:rsid w:val="008F32F2"/>
    <w:rsid w:val="008F6EB3"/>
    <w:rsid w:val="00902BCC"/>
    <w:rsid w:val="00903910"/>
    <w:rsid w:val="009111D3"/>
    <w:rsid w:val="009113C7"/>
    <w:rsid w:val="0091550E"/>
    <w:rsid w:val="00916BB0"/>
    <w:rsid w:val="00916C81"/>
    <w:rsid w:val="00924884"/>
    <w:rsid w:val="0093061E"/>
    <w:rsid w:val="00937513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5A4A"/>
    <w:rsid w:val="00976DC7"/>
    <w:rsid w:val="00991D85"/>
    <w:rsid w:val="0099275B"/>
    <w:rsid w:val="00992C41"/>
    <w:rsid w:val="00995781"/>
    <w:rsid w:val="009A1933"/>
    <w:rsid w:val="009A1C51"/>
    <w:rsid w:val="009A6C94"/>
    <w:rsid w:val="009B39A7"/>
    <w:rsid w:val="009B7DBE"/>
    <w:rsid w:val="009C1D72"/>
    <w:rsid w:val="009C447B"/>
    <w:rsid w:val="009C4FEB"/>
    <w:rsid w:val="009F2D53"/>
    <w:rsid w:val="00A01F39"/>
    <w:rsid w:val="00A029F2"/>
    <w:rsid w:val="00A03428"/>
    <w:rsid w:val="00A045C0"/>
    <w:rsid w:val="00A058DC"/>
    <w:rsid w:val="00A058E1"/>
    <w:rsid w:val="00A16CB5"/>
    <w:rsid w:val="00A206AA"/>
    <w:rsid w:val="00A219B1"/>
    <w:rsid w:val="00A22256"/>
    <w:rsid w:val="00A25BA3"/>
    <w:rsid w:val="00A338EF"/>
    <w:rsid w:val="00A368A0"/>
    <w:rsid w:val="00A42EDA"/>
    <w:rsid w:val="00A465A7"/>
    <w:rsid w:val="00A54332"/>
    <w:rsid w:val="00A55307"/>
    <w:rsid w:val="00A666AB"/>
    <w:rsid w:val="00A678F5"/>
    <w:rsid w:val="00A72278"/>
    <w:rsid w:val="00A817C6"/>
    <w:rsid w:val="00A82FF6"/>
    <w:rsid w:val="00A8725E"/>
    <w:rsid w:val="00A91999"/>
    <w:rsid w:val="00A97D40"/>
    <w:rsid w:val="00AA5214"/>
    <w:rsid w:val="00AB2763"/>
    <w:rsid w:val="00AC1828"/>
    <w:rsid w:val="00AC5A7F"/>
    <w:rsid w:val="00AD19BC"/>
    <w:rsid w:val="00AE176C"/>
    <w:rsid w:val="00AF6CA4"/>
    <w:rsid w:val="00AF7FF8"/>
    <w:rsid w:val="00B02BC8"/>
    <w:rsid w:val="00B10C8E"/>
    <w:rsid w:val="00B13F28"/>
    <w:rsid w:val="00B22FFD"/>
    <w:rsid w:val="00B50C8C"/>
    <w:rsid w:val="00B62E44"/>
    <w:rsid w:val="00B63745"/>
    <w:rsid w:val="00B64AEB"/>
    <w:rsid w:val="00B65F82"/>
    <w:rsid w:val="00B662C1"/>
    <w:rsid w:val="00B9100C"/>
    <w:rsid w:val="00B91137"/>
    <w:rsid w:val="00B9662E"/>
    <w:rsid w:val="00B969EE"/>
    <w:rsid w:val="00BA1A37"/>
    <w:rsid w:val="00BA6CB8"/>
    <w:rsid w:val="00BB0DDE"/>
    <w:rsid w:val="00BB4633"/>
    <w:rsid w:val="00BB70EE"/>
    <w:rsid w:val="00BC0792"/>
    <w:rsid w:val="00BC3BB0"/>
    <w:rsid w:val="00BC4C68"/>
    <w:rsid w:val="00BC6D1D"/>
    <w:rsid w:val="00BE5A62"/>
    <w:rsid w:val="00BE7FF9"/>
    <w:rsid w:val="00BF2645"/>
    <w:rsid w:val="00BF7525"/>
    <w:rsid w:val="00C027AA"/>
    <w:rsid w:val="00C0491F"/>
    <w:rsid w:val="00C13032"/>
    <w:rsid w:val="00C177F0"/>
    <w:rsid w:val="00C22E1D"/>
    <w:rsid w:val="00C2491E"/>
    <w:rsid w:val="00C322F4"/>
    <w:rsid w:val="00C34609"/>
    <w:rsid w:val="00C36E84"/>
    <w:rsid w:val="00C41C62"/>
    <w:rsid w:val="00C41CC4"/>
    <w:rsid w:val="00C47A45"/>
    <w:rsid w:val="00C530AE"/>
    <w:rsid w:val="00C54020"/>
    <w:rsid w:val="00C54745"/>
    <w:rsid w:val="00C54AFF"/>
    <w:rsid w:val="00C60B7D"/>
    <w:rsid w:val="00C6149D"/>
    <w:rsid w:val="00C70B54"/>
    <w:rsid w:val="00C7483D"/>
    <w:rsid w:val="00C80EF4"/>
    <w:rsid w:val="00C907D7"/>
    <w:rsid w:val="00C95EE3"/>
    <w:rsid w:val="00CA22A6"/>
    <w:rsid w:val="00CB1A3B"/>
    <w:rsid w:val="00CB2DEA"/>
    <w:rsid w:val="00CB6538"/>
    <w:rsid w:val="00CC512F"/>
    <w:rsid w:val="00CC5501"/>
    <w:rsid w:val="00CD6512"/>
    <w:rsid w:val="00CD7AD2"/>
    <w:rsid w:val="00CE4405"/>
    <w:rsid w:val="00CE6083"/>
    <w:rsid w:val="00CF1D48"/>
    <w:rsid w:val="00D03F83"/>
    <w:rsid w:val="00D07369"/>
    <w:rsid w:val="00D23121"/>
    <w:rsid w:val="00D25181"/>
    <w:rsid w:val="00D25A52"/>
    <w:rsid w:val="00D31C18"/>
    <w:rsid w:val="00D33691"/>
    <w:rsid w:val="00D408FF"/>
    <w:rsid w:val="00D46599"/>
    <w:rsid w:val="00D46652"/>
    <w:rsid w:val="00D47501"/>
    <w:rsid w:val="00D55062"/>
    <w:rsid w:val="00D5738A"/>
    <w:rsid w:val="00D63C28"/>
    <w:rsid w:val="00D66304"/>
    <w:rsid w:val="00D723AB"/>
    <w:rsid w:val="00D75CE8"/>
    <w:rsid w:val="00D80B09"/>
    <w:rsid w:val="00D82A4A"/>
    <w:rsid w:val="00D8321C"/>
    <w:rsid w:val="00D85F77"/>
    <w:rsid w:val="00D90464"/>
    <w:rsid w:val="00D938CB"/>
    <w:rsid w:val="00D93EE8"/>
    <w:rsid w:val="00D95239"/>
    <w:rsid w:val="00D95740"/>
    <w:rsid w:val="00DA0901"/>
    <w:rsid w:val="00DA2D7A"/>
    <w:rsid w:val="00DA5425"/>
    <w:rsid w:val="00DB3C1B"/>
    <w:rsid w:val="00DC226B"/>
    <w:rsid w:val="00DD1EA0"/>
    <w:rsid w:val="00DD21B3"/>
    <w:rsid w:val="00DE4C1F"/>
    <w:rsid w:val="00DF5961"/>
    <w:rsid w:val="00DF5F2A"/>
    <w:rsid w:val="00DF68FF"/>
    <w:rsid w:val="00E02D83"/>
    <w:rsid w:val="00E05C7E"/>
    <w:rsid w:val="00E112E8"/>
    <w:rsid w:val="00E1774D"/>
    <w:rsid w:val="00E227FA"/>
    <w:rsid w:val="00E36C39"/>
    <w:rsid w:val="00E425D5"/>
    <w:rsid w:val="00E45E14"/>
    <w:rsid w:val="00E463ED"/>
    <w:rsid w:val="00E524AE"/>
    <w:rsid w:val="00E56000"/>
    <w:rsid w:val="00E61198"/>
    <w:rsid w:val="00E651B0"/>
    <w:rsid w:val="00E67BD8"/>
    <w:rsid w:val="00E7015B"/>
    <w:rsid w:val="00E70B9B"/>
    <w:rsid w:val="00E75E66"/>
    <w:rsid w:val="00E8133C"/>
    <w:rsid w:val="00E935AC"/>
    <w:rsid w:val="00EA5702"/>
    <w:rsid w:val="00EA7AB9"/>
    <w:rsid w:val="00EC0204"/>
    <w:rsid w:val="00EC65E2"/>
    <w:rsid w:val="00ED1EE0"/>
    <w:rsid w:val="00ED24A8"/>
    <w:rsid w:val="00ED59FD"/>
    <w:rsid w:val="00ED7D9A"/>
    <w:rsid w:val="00EF34FA"/>
    <w:rsid w:val="00F0012B"/>
    <w:rsid w:val="00F02370"/>
    <w:rsid w:val="00F03C67"/>
    <w:rsid w:val="00F043F7"/>
    <w:rsid w:val="00F06FBC"/>
    <w:rsid w:val="00F112C3"/>
    <w:rsid w:val="00F12543"/>
    <w:rsid w:val="00F172A1"/>
    <w:rsid w:val="00F2570C"/>
    <w:rsid w:val="00F257D1"/>
    <w:rsid w:val="00F3446A"/>
    <w:rsid w:val="00F36969"/>
    <w:rsid w:val="00F44710"/>
    <w:rsid w:val="00F5024E"/>
    <w:rsid w:val="00F524AB"/>
    <w:rsid w:val="00F57FCD"/>
    <w:rsid w:val="00F607B4"/>
    <w:rsid w:val="00F63EAF"/>
    <w:rsid w:val="00F63FE9"/>
    <w:rsid w:val="00F64C72"/>
    <w:rsid w:val="00F71F76"/>
    <w:rsid w:val="00F74BBD"/>
    <w:rsid w:val="00F85B3B"/>
    <w:rsid w:val="00F94EDC"/>
    <w:rsid w:val="00FA01AE"/>
    <w:rsid w:val="00FB10C9"/>
    <w:rsid w:val="00FB1E23"/>
    <w:rsid w:val="00FB749A"/>
    <w:rsid w:val="00FC1C11"/>
    <w:rsid w:val="00FC2414"/>
    <w:rsid w:val="00FC5629"/>
    <w:rsid w:val="00FC68C9"/>
    <w:rsid w:val="00FC6EB3"/>
    <w:rsid w:val="00FE2FD5"/>
    <w:rsid w:val="00FE4E50"/>
    <w:rsid w:val="00FF5B30"/>
    <w:rsid w:val="00FF737F"/>
  </w:rsids>
  <m:mathPr xmlns:m="http://schemas.openxmlformats.org/officeDocument/2006/math"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xmlns:v="urn:schemas-microsoft-com:vml" xmlns:o="urn:schemas-microsoft-com:office:office" v:ext="edit" spidmax="1026" fillcolor="white">
      <v:fill color="white"/>
      <v:textbox inset="0,0,0,0"/>
    </o:shapedefaults>
    <o:shapelayout xmlns:v="urn:schemas-microsoft-com:vml" xmlns:o="urn:schemas-microsoft-com:office:office" v:ext="edit">
      <o:idmap v:ext="edit" data="1"/>
    </o:shapelayout>
  </w:shapeDefaults>
  <w:decimalSymbol w:val=","/>
  <w:listSeparator w:val=";"/>
  <w14:docId xmlns:w14="http://schemas.microsoft.com/office/word/2010/wordml" w14:val="72B45DC7"/>
  <w15:chartTrackingRefBased xmlns:w15="http://schemas.microsoft.com/office/word/2012/wordml"/>
  <w15:docId xmlns:w15="http://schemas.microsoft.com/office/word/2012/wordml" w15:val="{bf103ebb-ed14-42c5-ac2f-8a6968dbe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iPriority="35" w:unhideWhenUsed="1" w:qFormat="1"/>
    <w:lsdException w:name="Title" w:qFormat="1"/>
    <w:lsdException w:name="Subtitle" w:uiPriority="11" w:qFormat="1"/>
    <w:lsdException w:name="Strong" w:qFormat="1"/>
    <w:lsdException w:name="Emphasis" w:qFormat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3D7FF0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227FA"/>
    <w:pPr>
      <w:keepNext/>
      <w:spacing w:before="240" w:after="240"/>
      <w:ind w:left="-6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227FA"/>
    <w:pPr>
      <w:keepNext/>
      <w:spacing w:before="240" w:after="120"/>
      <w:ind w:left="142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227FA"/>
    <w:pPr>
      <w:ind w:left="284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227FA"/>
    <w:pPr>
      <w:keepNext/>
      <w:ind w:left="709"/>
      <w:outlineLvl w:val="3"/>
    </w:pPr>
    <w:rPr>
      <w:rFonts w:ascii="Arial" w:hAnsi="Arial"/>
      <w:b/>
    </w:rPr>
  </w:style>
  <w:style w:type="paragraph" w:styleId="Nagwek5">
    <w:name w:val="heading 5"/>
    <w:basedOn w:val="Normalny"/>
    <w:next w:val="Normalny"/>
    <w:link w:val="Nagwek5Znak"/>
    <w:qFormat/>
    <w:rsid w:val="00E227FA"/>
    <w:pPr>
      <w:keepNext/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3D7FF0"/>
    <w:pPr>
      <w:keepNext/>
      <w:keepLines/>
      <w:spacing w:before="40"/>
      <w:ind w:left="1152" w:hanging="1152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3D7FF0"/>
    <w:pPr>
      <w:keepNext/>
      <w:keepLines/>
      <w:spacing w:before="40"/>
      <w:ind w:left="1296" w:hanging="1296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3D7FF0"/>
    <w:pPr>
      <w:keepNext/>
      <w:keepLines/>
      <w:spacing w:before="40"/>
      <w:ind w:left="1440" w:hanging="14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3D7FF0"/>
    <w:pPr>
      <w:keepNext/>
      <w:keepLines/>
      <w:spacing w:before="40"/>
      <w:ind w:left="1584" w:hanging="1584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227FA"/>
    <w:pPr>
      <w:numPr>
        <w:numId w:val="12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227FA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227FA"/>
    <w:pPr>
      <w:numPr>
        <w:numId w:val="13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227FA"/>
    <w:rPr>
      <w:i/>
      <w:noProof w:val="0"/>
      <w:lang w:val="en-US"/>
    </w:rPr>
  </w:style>
  <w:style w:type="paragraph" w:customStyle="1" w:styleId="Figure">
    <w:name w:val="Figure"/>
    <w:basedOn w:val="Normalny"/>
    <w:rsid w:val="00E227FA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227FA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227FA"/>
    <w:rPr>
      <w:b/>
      <w:noProof/>
    </w:rPr>
  </w:style>
  <w:style w:type="character" w:customStyle="1" w:styleId="NazwaProgramowa">
    <w:name w:val="NazwaProgramowa"/>
    <w:basedOn w:val="Domylnaczcionkaakapitu"/>
    <w:rsid w:val="00E227FA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227FA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227FA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227FA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227FA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227FA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227FA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227FA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227FA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3B397E"/>
    <w:pPr>
      <w:ind w:left="709"/>
    </w:pPr>
    <w:rPr>
      <w:rFonts w:cstheme="minorHAnsi"/>
      <w:noProof/>
      <w:sz w:val="16"/>
      <w:szCs w:val="16"/>
    </w:rPr>
  </w:style>
  <w:style w:type="paragraph" w:customStyle="1" w:styleId="Abstrakt">
    <w:name w:val="Abstrakt"/>
    <w:basedOn w:val="Wcicienormalne"/>
    <w:qFormat/>
    <w:rsid w:val="00E227FA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227FA"/>
    <w:pPr>
      <w:spacing w:after="20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227FA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227FA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227FA"/>
    <w:rPr>
      <w:b/>
      <w:bCs/>
    </w:rPr>
  </w:style>
  <w:style w:type="paragraph" w:customStyle="1" w:styleId="Afiliation">
    <w:name w:val="Afiliation"/>
    <w:basedOn w:val="Normalny"/>
    <w:qFormat/>
    <w:rsid w:val="00E227FA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227FA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227FA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227FA"/>
    <w:rPr>
      <w:rFonts w:ascii="Arial" w:hAnsi="Arial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227FA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227F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227FA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E227FA"/>
    <w:pPr>
      <w:ind w:left="0"/>
    </w:pPr>
  </w:style>
  <w:style w:type="table" w:customStyle="1" w:styleId="Standardowatabela">
    <w:name w:val="Standardowa tabela"/>
    <w:basedOn w:val="Standardowy"/>
    <w:uiPriority w:val="99"/>
    <w:rsid w:val="0060151F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gwek6Znak">
    <w:name w:val="Nagłówek 6 Znak"/>
    <w:basedOn w:val="Domylnaczcionkaakapitu"/>
    <w:link w:val="Nagwek6"/>
    <w:semiHidden/>
    <w:rsid w:val="003D7FF0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3D7FF0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3D7F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3D7F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:vt="http://schemas.openxmlformats.org/officeDocument/2006/docPropsVTypes" xmlns:ap="http://schemas.openxmlformats.org/officeDocument/2006/extended-properties">
  <ap:Template>Normal.dotm</ap:Template>
  <ap:TotalTime>9</ap:TotalTime>
  <ap:Paragraphs>9</ap:Paragraphs>
  <ap:Lines>35</ap:Lines>
  <ap:CharactersWithSpaces>4929</ap:CharactersWithSpaces>
  <ap:Characters>4233</ap:Characters>
  <ap:Words>705</ap:Words>
  <ap:Pages>2</ap:Pages>
  <ap:DocSecurity>0</ap:DocSecurity>
  <ap:HyperlinksChanged>0</ap:HyperlinksChanged>
  <ap:SharedDoc>0</ap:SharedDoc>
  <ap:LinksUpToDate>0</ap:LinksUpToDate>
  <ap:HeadingPairs>
    <vt:vector baseType="variant" size="2">
      <vt:variant>
        <vt:lpstr>Tytuł</vt:lpstr>
      </vt:variant>
      <vt:variant>
        <vt:i4>1</vt:i4>
      </vt:variant>
    </vt:vector>
  </ap:HeadingPairs>
  <ap:ScaleCrop>0</ap:ScaleCrop>
  <ap:Application>Microsoft Office Word</ap:Application>
  <ap:TitlesOfParts>
    <vt:vector baseType="lpstr" size="1">
      <vt:lpstr/>
    </vt:vector>
  </ap:TitlesOfParts>
  <ap:Company/>
  <ap:AppVersion>16.0000</ap:AppVersion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rosław Kuchta</dc:creator>
  <keywords/>
  <dc:description/>
  <lastModifiedBy>Jarosław Kuchta</lastModifiedBy>
  <revision>4</revision>
  <dcterms:created xsi:type="dcterms:W3CDTF">2022-07-23T12:09:00.0000000Z</dcterms:created>
  <dcterms:modified xsi:type="dcterms:W3CDTF">2022-07-23T14:00:00.0000000Z</dcterms:modified>
</coreProperties>
</file>